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Mechanical</w:t>
      </w:r>
      <w:r>
        <w:t xml:space="preserve"> </w:t>
      </w:r>
      <w:r>
        <w:t xml:space="preserve">Engineer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Canada</w:t>
      </w:r>
      <w:r>
        <w:t xml:space="preserve"> </w:t>
      </w:r>
      <w:r>
        <w:t xml:space="preserve">Toronto</w:t>
      </w:r>
    </w:p>
    <w:bookmarkStart w:id="20" w:name="cover-letter"/>
    <w:p>
      <w:pPr>
        <w:pStyle w:val="Heading1"/>
      </w:pPr>
      <w:r>
        <w:t xml:space="preserve">Cover Letter</w:t>
      </w:r>
    </w:p>
    <w:p>
      <w:pPr>
        <w:pStyle w:val="FirstParagraph"/>
      </w:pPr>
      <w:r>
        <w:t xml:space="preserve">Dear [Hiring Manager's Name],</w:t>
      </w:r>
    </w:p>
    <w:p>
      <w:pPr>
        <w:pStyle w:val="BodyText"/>
      </w:pPr>
      <w:r>
        <w:t xml:space="preserve">I am writing to express my interest in the Mechanical Engineer position at [Company Name] in Canada Toronto. As a dedicated and skilled mechanical engineer with a strong background in design, analysis, and innovation, I am eager to contribute my expertise to a dynamic organization that values technical excellence and forward-thinking solutions. The opportunity to work within Canada’s thriving engineering sector, particularly in the innovative hub of Toronto, aligns perfectly with my career goals and passion for mechanical engineering.</w:t>
      </w:r>
    </w:p>
    <w:p>
      <w:pPr>
        <w:pStyle w:val="BodyText"/>
      </w:pPr>
      <w:r>
        <w:t xml:space="preserve">With over [X years] of experience in mechanical engineering, I have developed a comprehensive understanding of systems design, project management, and problem-solving. My professional journey has included roles where I led cross-functional teams to develop cutting-edge solutions for industries such as automotive, aerospace, and renewable energy. In my most recent position at [Previous Company Name], I was responsible for designing and optimizing mechanical systems that improved efficiency by 20% while reducing production costs by 15%. These achievements underscore my commitment to delivering high-quality engineering outcomes that meet both technical and business objectives.</w:t>
      </w:r>
    </w:p>
    <w:p>
      <w:pPr>
        <w:pStyle w:val="BodyText"/>
      </w:pPr>
      <w:r>
        <w:t xml:space="preserve">My expertise in mechanical engineering spans a wide range of disciplines, including thermodynamics, fluid mechanics, and materials science. I am proficient in using industry-standard software such as AutoCAD, SolidWorks, and ANSYS to create detailed designs and simulations. For instance, I recently led a project to redesign a heat exchanger system for an industrial client, which resulted in a 30% improvement in thermal efficiency. This project required meticulous analysis of fluid flow patterns and material stress distributions, highlighting my ability to balance theoretical knowledge with practical application.</w:t>
      </w:r>
    </w:p>
    <w:p>
      <w:pPr>
        <w:pStyle w:val="BodyText"/>
      </w:pPr>
      <w:r>
        <w:t xml:space="preserve">In addition to my technical skills, I have honed my abilities in project management and team collaboration. I have successfully managed projects from concept development to implementation, ensuring adherence to timelines and budgets. One of my proudest accomplishments was overseeing the development of a custom automation system for a manufacturing client, which reduced assembly time by 25% and enhanced product quality. This experience taught me the importance of clear communication, adaptability, and attention to detail—qualities that I believe are essential for success in any engineering role.</w:t>
      </w:r>
    </w:p>
    <w:p>
      <w:pPr>
        <w:pStyle w:val="BodyText"/>
      </w:pPr>
      <w:r>
        <w:t xml:space="preserve">What draws me to Canada Toronto is the city’s reputation as a global leader in innovation and sustainability. Toronto’s commitment to green technology, advanced manufacturing, and smart infrastructure creates an ideal environment for mechanical engineers to thrive. I am particularly inspired by the city’s focus on renewable energy solutions, such as solar and wind power systems, which align with my personal interest in sustainable design. I am eager to contribute my skills to projects that address real-world challenges while advancing Canada’s role as a pioneer in engineering and technology.</w:t>
      </w:r>
    </w:p>
    <w:p>
      <w:pPr>
        <w:pStyle w:val="BodyText"/>
      </w:pPr>
      <w:r>
        <w:t xml:space="preserve">Working in Canada also offers the opportunity to collaborate with diverse teams and access cutting-edge research facilities. I have followed the advancements of Canadian companies like [Example Company] and [Another Example Company], which are at the forefront of mechanical engineering innovations. I am confident that my background in international projects, combined with my familiarity with Canadian engineering standards, would allow me to integrate seamlessly into your team. For example, I have experience working with ISO and ASME standards, which are widely recognized in Canada and globally.</w:t>
      </w:r>
    </w:p>
    <w:p>
      <w:pPr>
        <w:pStyle w:val="BodyText"/>
      </w:pPr>
      <w:r>
        <w:t xml:space="preserve">My academic foundation in mechanical engineering from [University Name] has equipped me with a solid theoretical framework, complemented by hands-on experience through internships and research projects. During my studies, I focused on topics such as finite element analysis and renewable energy systems, which have directly influenced my professional approach to problem-solving. I also hold certifications in [Relevant Certifications], which further enhance my ability to deliver reliable and compliant engineering solutions.</w:t>
      </w:r>
    </w:p>
    <w:p>
      <w:pPr>
        <w:pStyle w:val="BodyText"/>
      </w:pPr>
      <w:r>
        <w:t xml:space="preserve">What sets me apart is my passion for continuous learning and adaptability. The field of mechanical engineering is constantly evolving, and I stay updated on industry trends through professional development courses, workshops, and networking events. For instance, I recently attended a conference on additive manufacturing in Toronto, where I gained valuable insights into the latest advancements in 3D printing technology. This curiosity drives me to explore innovative solutions that can benefit both clients and the broader community.</w:t>
      </w:r>
    </w:p>
    <w:p>
      <w:pPr>
        <w:pStyle w:val="BodyText"/>
      </w:pPr>
      <w:r>
        <w:t xml:space="preserve">I am particularly drawn to [Company Name] because of its reputation for fostering a culture of innovation and excellence. Your commitment to [specific company value or project, e.g., "sustainable engineering practices" or "technological advancement"] resonates with my personal values and professional aspirations. I am excited about the possibility of contributing to your team’s success while growing as an engineer in one of the most dynamic cities in Canada.</w:t>
      </w:r>
    </w:p>
    <w:p>
      <w:pPr>
        <w:pStyle w:val="BodyText"/>
      </w:pPr>
      <w:r>
        <w:t xml:space="preserve">Thank you for considering my application. I would welcome the opportunity to discuss how my skills and experiences align with the needs of [Company Name]. Please feel free to contact me at [Your Phone Number] or [Your Email Address] at your earliest convenience. I look forward to the possibility of contributing to your organization’s continued success in Canada Toronto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[Your Full Name]</w:t>
      </w:r>
    </w:p>
    <w:p>
      <w:pPr>
        <w:pStyle w:val="BodyText"/>
      </w:pPr>
      <w:r>
        <w:t xml:space="preserve">[Your Contact Information]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for Mechanical Engineer Position in Canada Toronto</dc:title>
  <dc:creator/>
  <dc:language>en</dc:language>
  <cp:keywords/>
  <dcterms:created xsi:type="dcterms:W3CDTF">2026-07-20T07:24:11Z</dcterms:created>
  <dcterms:modified xsi:type="dcterms:W3CDTF">2026-07-20T07:2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